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F186C" w14:textId="0FB20D27" w:rsidR="008C7BCF" w:rsidRPr="00A720BF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fldSimple w:instr=" DOCPROPERTY  Location  \* MERGEFORMAT ">
        <w:r w:rsidR="00C80442" w:rsidRPr="00BA51D9">
          <w:rPr>
            <w:b/>
            <w:noProof/>
            <w:sz w:val="24"/>
          </w:rPr>
          <w:t xml:space="preserve"> </w:t>
        </w:r>
        <w:r w:rsidR="00C80442">
          <w:rPr>
            <w:b/>
            <w:noProof/>
            <w:sz w:val="24"/>
          </w:rPr>
          <w:t>Wuhan</w:t>
        </w:r>
      </w:fldSimple>
      <w:r w:rsidR="00C80442">
        <w:rPr>
          <w:b/>
          <w:noProof/>
          <w:sz w:val="24"/>
        </w:rPr>
        <w:t xml:space="preserve">, </w:t>
      </w:r>
      <w:fldSimple w:instr=" DOCPROPERTY  Country  \* MERGEFORMAT ">
        <w:r w:rsidR="00C80442">
          <w:rPr>
            <w:b/>
            <w:noProof/>
            <w:sz w:val="24"/>
          </w:rPr>
          <w:t>China</w:t>
        </w:r>
      </w:fldSimple>
      <w:r w:rsidR="00C80442">
        <w:rPr>
          <w:b/>
          <w:noProof/>
          <w:sz w:val="24"/>
        </w:rPr>
        <w:t>, 7</w:t>
      </w:r>
      <w:r w:rsidR="00C80442" w:rsidRPr="0096654A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  <w:vertAlign w:val="superscript"/>
        </w:rPr>
        <w:t xml:space="preserve"> </w:t>
      </w:r>
      <w:r w:rsidR="00C80442">
        <w:rPr>
          <w:b/>
          <w:noProof/>
          <w:sz w:val="24"/>
        </w:rPr>
        <w:t>- 11</w:t>
      </w:r>
      <w:r w:rsidR="00C80442" w:rsidRPr="000C7602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</w:rPr>
        <w:t xml:space="preserve"> April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>ZTE Corporation, Sanechips</w:t>
      </w:r>
    </w:p>
    <w:p w14:paraId="13B6A614" w14:textId="35DE790B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D7265">
        <w:rPr>
          <w:rFonts w:ascii="Arial" w:hAnsi="Arial" w:cs="Arial"/>
          <w:b/>
          <w:bCs/>
          <w:sz w:val="24"/>
          <w:lang w:eastAsia="en-US"/>
        </w:rPr>
        <w:t>Discussion for 37.340 CR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4DC9D211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discussion document 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:</w:t>
      </w:r>
    </w:p>
    <w:p w14:paraId="153F0DCE" w14:textId="77777777" w:rsidR="000025E5" w:rsidRPr="00482B56" w:rsidRDefault="000025E5" w:rsidP="000025E5">
      <w:pPr>
        <w:pStyle w:val="EmailDiscussion"/>
        <w:tabs>
          <w:tab w:val="left" w:pos="1619"/>
        </w:tabs>
      </w:pPr>
      <w:r w:rsidRPr="00482B56">
        <w:t>[Post12</w:t>
      </w:r>
      <w:r w:rsidRPr="00482B56">
        <w:rPr>
          <w:rFonts w:eastAsia="SimSun" w:hint="eastAsia"/>
          <w:lang w:eastAsia="zh-CN"/>
        </w:rPr>
        <w:t>9</w:t>
      </w:r>
      <w:r w:rsidRPr="00482B56">
        <w:t>][</w:t>
      </w:r>
      <w:r w:rsidRPr="00482B56">
        <w:rPr>
          <w:rFonts w:eastAsia="SimSun"/>
          <w:lang w:eastAsia="zh-CN"/>
        </w:rPr>
        <w:t>2</w:t>
      </w:r>
      <w:r w:rsidRPr="00482B56">
        <w:rPr>
          <w:rFonts w:eastAsia="SimSun" w:hint="eastAsia"/>
          <w:lang w:eastAsia="zh-CN"/>
        </w:rPr>
        <w:t>13</w:t>
      </w:r>
      <w:r w:rsidRPr="00482B56">
        <w:t>][</w:t>
      </w:r>
      <w:r w:rsidRPr="00482B56">
        <w:rPr>
          <w:rFonts w:eastAsia="맑은 고딕" w:cs="Arial"/>
          <w:szCs w:val="20"/>
          <w:lang w:val="en-US" w:eastAsia="en-US"/>
        </w:rPr>
        <w:t>LPWUS</w:t>
      </w:r>
      <w:r w:rsidRPr="00482B56">
        <w:t xml:space="preserve">] </w:t>
      </w:r>
      <w:r w:rsidRPr="00482B56">
        <w:rPr>
          <w:rFonts w:eastAsia="SimSun" w:hint="eastAsia"/>
          <w:lang w:eastAsia="zh-CN"/>
        </w:rPr>
        <w:t>Running CR for TS 37.340</w:t>
      </w:r>
      <w:r w:rsidRPr="00482B56">
        <w:t xml:space="preserve"> (</w:t>
      </w:r>
      <w:r w:rsidRPr="00482B56">
        <w:rPr>
          <w:rFonts w:eastAsia="SimSun" w:hint="eastAsia"/>
          <w:lang w:eastAsia="zh-CN"/>
        </w:rPr>
        <w:t>ZTE</w:t>
      </w:r>
      <w:r w:rsidRPr="00482B56">
        <w:t>)</w:t>
      </w:r>
    </w:p>
    <w:p w14:paraId="2F014312" w14:textId="77777777" w:rsidR="000025E5" w:rsidRPr="00482B56" w:rsidRDefault="000025E5" w:rsidP="000025E5">
      <w:pPr>
        <w:pStyle w:val="EmailDiscussion2"/>
        <w:ind w:left="1619" w:firstLine="0"/>
        <w:rPr>
          <w:rFonts w:eastAsia="SimSun"/>
          <w:lang w:eastAsia="zh-CN"/>
        </w:rPr>
      </w:pPr>
      <w:r w:rsidRPr="00482B56">
        <w:rPr>
          <w:rFonts w:eastAsia="SimSun"/>
          <w:lang w:eastAsia="zh-CN"/>
        </w:rPr>
        <w:t xml:space="preserve">Intended outcome: </w:t>
      </w:r>
      <w:r w:rsidRPr="00482B56">
        <w:rPr>
          <w:rFonts w:eastAsia="SimSun" w:hint="eastAsia"/>
          <w:lang w:eastAsia="zh-CN"/>
        </w:rPr>
        <w:t>Running CR for submission to the next meeting</w:t>
      </w:r>
    </w:p>
    <w:p w14:paraId="04FBC0FD" w14:textId="26A50C54" w:rsidR="00B307C1" w:rsidRPr="00282B0F" w:rsidRDefault="000025E5" w:rsidP="00282B0F">
      <w:pPr>
        <w:pStyle w:val="EmailDiscussion2"/>
        <w:ind w:left="1619" w:firstLine="0"/>
        <w:rPr>
          <w:rFonts w:eastAsia="SimSun"/>
          <w:lang w:eastAsia="zh-CN"/>
        </w:rPr>
      </w:pPr>
      <w:r w:rsidRPr="00482B56">
        <w:rPr>
          <w:rFonts w:eastAsia="SimSun"/>
          <w:lang w:eastAsia="zh-CN"/>
        </w:rPr>
        <w:t xml:space="preserve">Deadline:  </w:t>
      </w:r>
      <w:r w:rsidRPr="00482B56">
        <w:rPr>
          <w:rFonts w:eastAsia="SimSun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3EC3C297" w14:textId="303C00C3" w:rsidR="009C4F20" w:rsidRPr="009C4F20" w:rsidRDefault="009C4F20" w:rsidP="009C4F20">
      <w:pPr>
        <w:pStyle w:val="2"/>
        <w:rPr>
          <w:rFonts w:eastAsia="DengXian"/>
          <w:sz w:val="24"/>
          <w:szCs w:val="24"/>
          <w:u w:val="single"/>
          <w:lang w:val="en-US" w:eastAsia="zh-CN"/>
        </w:rPr>
      </w:pP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Issue 1: </w:t>
      </w:r>
      <w:r w:rsidRPr="009C4F20">
        <w:rPr>
          <w:rFonts w:eastAsia="DengXian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>P-WUS monitoring in NR-DC</w:t>
      </w:r>
    </w:p>
    <w:p w14:paraId="3826E89B" w14:textId="3906D77C" w:rsidR="00911EDA" w:rsidRPr="00911EDA" w:rsidRDefault="00911ED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 w:rsidRPr="00911EDA">
        <w:rPr>
          <w:rFonts w:ascii="Arial" w:eastAsia="DengXian" w:hAnsi="Arial" w:cs="Arial"/>
          <w:color w:val="000000"/>
          <w:lang w:val="en-US" w:eastAsia="zh-CN"/>
        </w:rPr>
        <w:t>The following agreements have been achieved in RAN1#118bis for the support of LP-WUS for DC case:</w:t>
      </w:r>
    </w:p>
    <w:p w14:paraId="6E44E66F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  <w:highlight w:val="green"/>
        </w:rPr>
        <w:t>Agreement</w:t>
      </w:r>
    </w:p>
    <w:p w14:paraId="64490F7B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</w:rPr>
        <w:t>LP-WUS is supported when UE is configured with NR-DC in RRC CONNECTED mode</w:t>
      </w:r>
    </w:p>
    <w:p w14:paraId="61E3D5E5" w14:textId="77777777" w:rsidR="00911EDA" w:rsidRPr="00911EDA" w:rsidRDefault="00911EDA" w:rsidP="00911EDA">
      <w:pPr>
        <w:pStyle w:val="aa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Above is supported for the case PDCCH monitoring is triggered by LP-WUS in the same cell group</w:t>
      </w:r>
    </w:p>
    <w:p w14:paraId="7C157027" w14:textId="7E16DC8C" w:rsidR="00BC101C" w:rsidRPr="00890A88" w:rsidRDefault="00911EDA" w:rsidP="00890A88">
      <w:pPr>
        <w:pStyle w:val="aa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FFS: The cell(s) where PDCCH monitoring triggered by a LP-WUS is applicable</w:t>
      </w:r>
    </w:p>
    <w:p w14:paraId="484026EA" w14:textId="6133B273" w:rsidR="009809EC" w:rsidRDefault="003A2A9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For NR-DC case when LP-WUS is supported, RAN1 has agreed that LP-WUS can only trigger PDCCH monitoring in the same cell group.</w:t>
      </w:r>
      <w:r w:rsidR="005414BE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  <w:r w:rsidR="00C15E18">
        <w:rPr>
          <w:rFonts w:ascii="Arial" w:eastAsia="Times New Roman" w:hAnsi="Arial" w:cs="Arial"/>
          <w:color w:val="000000"/>
          <w:lang w:val="en-US" w:eastAsia="zh-CN"/>
        </w:rPr>
        <w:t>We understand the LP-WUS operation would be per cell group.</w:t>
      </w:r>
    </w:p>
    <w:p w14:paraId="5858B21F" w14:textId="0ABEF47D" w:rsidR="00B05784" w:rsidRDefault="00C15E18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Then within each cell group, it is worth considering the LP-WUS monitoring and the follow up PDCCH monitoring</w:t>
      </w:r>
      <w:r w:rsidR="00B05784">
        <w:rPr>
          <w:rFonts w:ascii="Arial" w:eastAsia="Times New Roman" w:hAnsi="Arial" w:cs="Arial"/>
          <w:color w:val="000000"/>
          <w:lang w:val="en-US" w:eastAsia="zh-CN"/>
        </w:rPr>
        <w:t xml:space="preserve"> behaviors.</w:t>
      </w:r>
      <w:r w:rsidR="00C427A4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</w:p>
    <w:p w14:paraId="5AB61C2D" w14:textId="43CDEE08" w:rsidR="00C427A4" w:rsidRDefault="00C427A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 xml:space="preserve">In NR-DC MCG, similar as the DCP monitoring, </w:t>
      </w:r>
      <w:r w:rsidR="00745774">
        <w:rPr>
          <w:rFonts w:ascii="Arial" w:eastAsia="Times New Roman" w:hAnsi="Arial" w:cs="Arial"/>
          <w:color w:val="000000"/>
          <w:lang w:val="en-US" w:eastAsia="zh-CN"/>
        </w:rPr>
        <w:t>we understand the LP-WUS can only be configured to be monitored on the PCell</w:t>
      </w:r>
      <w:r w:rsidR="00410F8F"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18CA88C2" w14:textId="4A7937E1" w:rsidR="00410F8F" w:rsidRP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 w:rsidR="003874AD">
        <w:rPr>
          <w:rFonts w:ascii="Arial" w:eastAsia="Times New Roman" w:hAnsi="Arial" w:cs="Arial"/>
          <w:b/>
          <w:color w:val="000000"/>
          <w:lang w:val="en-US" w:eastAsia="zh-CN"/>
        </w:rPr>
        <w:t>1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: Do companies agree that in NR-DC MCG, the LP-WUS can only be configured to be monitored on the PCell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7C65" w:rsidRPr="00D45311" w14:paraId="7AC2A59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736EF208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F40D34E" w14:textId="1FB2D575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C610E1F" w14:textId="725FC537" w:rsidR="00E87C65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do not see the purpose of other configuration options.</w:t>
            </w:r>
          </w:p>
          <w:p w14:paraId="5A28E583" w14:textId="420D3FF8" w:rsidR="008362E0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YI: t</w:t>
            </w:r>
            <w:r w:rsidR="008362E0">
              <w:rPr>
                <w:rFonts w:ascii="Times New Roman" w:hAnsi="Times New Roman"/>
                <w:bCs/>
                <w:lang w:val="en-US"/>
              </w:rPr>
              <w:t>he RAN1 agreement from Athens</w:t>
            </w:r>
            <w:r>
              <w:rPr>
                <w:rFonts w:ascii="Times New Roman" w:hAnsi="Times New Roman"/>
                <w:bCs/>
                <w:lang w:val="en-US"/>
              </w:rPr>
              <w:t xml:space="preserve"> is still open whether LP-WUS is only configured on PCell/PSCell. But it is clear that when LP-WUS is detected all serving cells of the cell group wake-up and enter Active Time</w:t>
            </w:r>
            <w:r w:rsidR="008362E0">
              <w:rPr>
                <w:rFonts w:ascii="Times New Roman" w:hAnsi="Times New Roman"/>
                <w:bCs/>
                <w:lang w:val="en-US"/>
              </w:rPr>
              <w:t>:</w:t>
            </w:r>
          </w:p>
          <w:p w14:paraId="6DF9B245" w14:textId="77777777" w:rsidR="008362E0" w:rsidRPr="008362E0" w:rsidRDefault="008362E0" w:rsidP="008362E0">
            <w:pPr>
              <w:spacing w:after="0"/>
              <w:rPr>
                <w:b/>
                <w:bCs/>
                <w:sz w:val="16"/>
                <w:szCs w:val="16"/>
                <w:lang w:val="en-US" w:eastAsia="zh-CN" w:bidi="ar"/>
              </w:rPr>
            </w:pPr>
            <w:r w:rsidRPr="008362E0">
              <w:rPr>
                <w:b/>
                <w:bCs/>
                <w:sz w:val="16"/>
                <w:szCs w:val="16"/>
                <w:highlight w:val="green"/>
                <w:lang w:val="en-US" w:eastAsia="zh-CN" w:bidi="ar"/>
              </w:rPr>
              <w:t>Agreement</w:t>
            </w:r>
          </w:p>
          <w:p w14:paraId="1F38FF8C" w14:textId="77777777" w:rsidR="008362E0" w:rsidRPr="008362E0" w:rsidRDefault="008362E0" w:rsidP="008362E0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or the case when UE is configured with NR-DC with CA </w:t>
            </w:r>
            <w:r w:rsidRPr="008362E0">
              <w:rPr>
                <w:rFonts w:ascii="Times New Roman" w:hAnsi="Times New Roman"/>
                <w:sz w:val="16"/>
                <w:szCs w:val="16"/>
                <w:u w:val="single"/>
              </w:rPr>
              <w:t>without</w:t>
            </w:r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ual DRX groups or without CA in RRC CONNECTED mode,</w:t>
            </w:r>
          </w:p>
          <w:p w14:paraId="68B068B6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can be configured on a serving cell per cell-group</w:t>
            </w:r>
          </w:p>
          <w:p w14:paraId="52ADF990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This does not imply that LP-WUS has to be configured on both cell groups</w:t>
            </w:r>
          </w:p>
          <w:p w14:paraId="774BF548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indication is applicable to all serving cells in the cell-group</w:t>
            </w:r>
          </w:p>
          <w:p w14:paraId="380DC18B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Note: There is no impact to PDCCH monitoring behaviour related to SCell dormancy/activation/deactivation</w:t>
            </w:r>
          </w:p>
          <w:p w14:paraId="02C6CB0A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lastRenderedPageBreak/>
              <w:t>FFS whether to support this case as separate UE capability from CA case</w:t>
            </w:r>
          </w:p>
          <w:p w14:paraId="1F67F46F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 UE capability for monitoring LP-WUS on one cell group or both cell groups</w:t>
            </w:r>
          </w:p>
          <w:p w14:paraId="2D7EF67B" w14:textId="0828AA94" w:rsidR="008362E0" w:rsidRPr="004B5505" w:rsidRDefault="008362E0" w:rsidP="004B5505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: Whether the serving cell on which the LP-WUS is configured is only PCell/PSCell or can be RRC configured cell other than Pcell/PSCell</w:t>
            </w:r>
          </w:p>
        </w:tc>
      </w:tr>
      <w:tr w:rsidR="00E87C65" w:rsidRPr="00D45311" w14:paraId="187099D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62804AA8" w:rsidR="00E87C65" w:rsidRPr="00533FDE" w:rsidRDefault="00533FDE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Huawei, HiSilicon</w:t>
            </w:r>
          </w:p>
        </w:tc>
        <w:tc>
          <w:tcPr>
            <w:tcW w:w="1318" w:type="dxa"/>
          </w:tcPr>
          <w:p w14:paraId="1DF4153E" w14:textId="0505D30A" w:rsidR="00E87C65" w:rsidRPr="00247E54" w:rsidRDefault="00247E54" w:rsidP="009D7C3B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787F9700" w14:textId="77777777" w:rsidR="00E87C65" w:rsidRDefault="00247E54" w:rsidP="009D7C3B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R</w:t>
            </w:r>
            <w:r>
              <w:rPr>
                <w:rFonts w:ascii="Times New Roman" w:eastAsia="DengXian" w:hAnsi="Times New Roman"/>
                <w:bCs/>
                <w:lang w:val="en-US"/>
              </w:rPr>
              <w:t xml:space="preserve">AN1 is discussing: </w:t>
            </w:r>
          </w:p>
          <w:p w14:paraId="3732E0F9" w14:textId="77777777" w:rsidR="00247E54" w:rsidRDefault="00247E54" w:rsidP="00247E54">
            <w:pPr>
              <w:pStyle w:val="a0"/>
              <w:keepNext/>
              <w:ind w:leftChars="100" w:left="20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: Whether the serving cell on which the LP-WUS is configured is only PCell/PSCell or can be RRC configured cell other than Pcell/PSCell</w:t>
            </w:r>
          </w:p>
          <w:p w14:paraId="37DF9C01" w14:textId="5EFB2D6C" w:rsidR="00247E54" w:rsidRPr="00247E54" w:rsidRDefault="00247E54" w:rsidP="009D7C3B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 xml:space="preserve">We understand </w:t>
            </w:r>
            <w:r w:rsidRPr="00101F66">
              <w:rPr>
                <w:rFonts w:ascii="Times New Roman" w:eastAsia="DengXian" w:hAnsi="Times New Roman"/>
                <w:b/>
                <w:bCs/>
                <w:lang w:val="en-US"/>
              </w:rPr>
              <w:t>at least Pcell/PSCell</w:t>
            </w:r>
            <w:r w:rsidRPr="00247E54">
              <w:rPr>
                <w:rFonts w:ascii="Times New Roman" w:eastAsia="DengXian" w:hAnsi="Times New Roman"/>
                <w:bCs/>
                <w:lang w:val="en-US"/>
              </w:rPr>
              <w:t xml:space="preserve"> </w:t>
            </w:r>
            <w:r w:rsidR="00101F66">
              <w:rPr>
                <w:rFonts w:ascii="Times New Roman" w:eastAsia="DengXian" w:hAnsi="Times New Roman"/>
                <w:bCs/>
                <w:lang w:val="en-US"/>
              </w:rPr>
              <w:t>can be</w:t>
            </w:r>
            <w:r w:rsidRPr="00247E54">
              <w:rPr>
                <w:rFonts w:ascii="Times New Roman" w:eastAsia="DengXian" w:hAnsi="Times New Roman"/>
                <w:bCs/>
                <w:lang w:val="en-US"/>
              </w:rPr>
              <w:t xml:space="preserve"> supported, but whether </w:t>
            </w:r>
            <w:r w:rsidR="00101F66">
              <w:rPr>
                <w:rFonts w:ascii="Times New Roman" w:eastAsia="DengXian" w:hAnsi="Times New Roman"/>
                <w:bCs/>
                <w:lang w:val="en-US"/>
              </w:rPr>
              <w:t>SCell can also configured with LP-WUS depends on further RAN1 conclusion.</w:t>
            </w:r>
          </w:p>
        </w:tc>
      </w:tr>
      <w:tr w:rsidR="00561C63" w:rsidRPr="00D45311" w14:paraId="3BBD2B6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001D6558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2DFC958C" w14:textId="02C5A455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4E01F267" w14:textId="733E0FAB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W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>e prefer to reuse the principle of DCP that LP-WUS is configured on the Pcell for NR-DC MCG, but since the issue is under RAN1</w:t>
            </w:r>
            <w:r>
              <w:rPr>
                <w:rFonts w:ascii="Times New Roman" w:eastAsia="DengXian" w:hAnsi="Times New Roman"/>
                <w:bCs/>
                <w:lang w:val="en-US"/>
              </w:rPr>
              <w:t>’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s discussion, we are wondering </w:t>
            </w:r>
            <w:r>
              <w:rPr>
                <w:rFonts w:ascii="Times New Roman" w:eastAsia="DengXian" w:hAnsi="Times New Roman"/>
                <w:bCs/>
                <w:lang w:val="en-US"/>
              </w:rPr>
              <w:t>whether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 RAN2 needs to make such conclusions or pending on RAN1</w:t>
            </w:r>
            <w:r>
              <w:rPr>
                <w:rFonts w:ascii="Times New Roman" w:eastAsia="DengXian" w:hAnsi="Times New Roman"/>
                <w:bCs/>
                <w:lang w:val="en-US"/>
              </w:rPr>
              <w:t>’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>s agreement.</w:t>
            </w:r>
          </w:p>
        </w:tc>
      </w:tr>
      <w:tr w:rsidR="00561C63" w:rsidRPr="00D45311" w14:paraId="0CD8D2E6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1F85B178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Sharp</w:t>
            </w:r>
          </w:p>
        </w:tc>
        <w:tc>
          <w:tcPr>
            <w:tcW w:w="1318" w:type="dxa"/>
          </w:tcPr>
          <w:p w14:paraId="04136FEF" w14:textId="46687281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8B9D978" w14:textId="4C48549D" w:rsidR="00561C63" w:rsidRPr="00AC2C5F" w:rsidRDefault="00AC2C5F" w:rsidP="00AC2C5F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 xml:space="preserve">The same </w:t>
            </w:r>
            <w:r w:rsidR="005D71B0">
              <w:rPr>
                <w:rFonts w:ascii="Times New Roman" w:eastAsia="DengXian" w:hAnsi="Times New Roman" w:hint="eastAsia"/>
                <w:bCs/>
                <w:lang w:val="en-US"/>
              </w:rPr>
              <w:t>way</w:t>
            </w:r>
            <w:r>
              <w:rPr>
                <w:rFonts w:ascii="Times New Roman" w:eastAsia="DengXian" w:hAnsi="Times New Roman"/>
                <w:bCs/>
                <w:lang w:val="en-US"/>
              </w:rPr>
              <w:t xml:space="preserve"> for DCP can be reused. Considering RAN1 is discussing this issue, maybe RAN2 can make a working assumption first </w:t>
            </w:r>
            <w:r w:rsidR="002B38C5">
              <w:rPr>
                <w:rFonts w:ascii="Times New Roman" w:eastAsia="DengXian" w:hAnsi="Times New Roman" w:hint="eastAsia"/>
                <w:bCs/>
                <w:lang w:val="en-US"/>
              </w:rPr>
              <w:t>and</w:t>
            </w:r>
            <w:r w:rsidR="002B38C5">
              <w:rPr>
                <w:rFonts w:ascii="Times New Roman" w:eastAsia="DengXian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DengXian" w:hAnsi="Times New Roman" w:hint="eastAsia"/>
                <w:bCs/>
                <w:lang w:val="en-US"/>
              </w:rPr>
              <w:t>then</w:t>
            </w:r>
            <w:r>
              <w:rPr>
                <w:rFonts w:ascii="Times New Roman" w:eastAsia="DengXian" w:hAnsi="Times New Roman"/>
                <w:bCs/>
                <w:lang w:val="en-US"/>
              </w:rPr>
              <w:t xml:space="preserve"> revisit it if needed.</w:t>
            </w:r>
          </w:p>
        </w:tc>
      </w:tr>
      <w:tr w:rsidR="00DB50B5" w:rsidRPr="00D45311" w14:paraId="12F3EC25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38499C03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23E33A9E" w14:textId="7AF2F840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5F4C7366" w14:textId="562AB54C" w:rsidR="00DB50B5" w:rsidRPr="00101F66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 xml:space="preserve">Considering RAN1 has left FFS on </w:t>
            </w:r>
            <w:r>
              <w:rPr>
                <w:rFonts w:ascii="Times New Roman" w:hAnsi="Times New Roman"/>
                <w:bCs/>
                <w:lang w:val="en-US"/>
              </w:rPr>
              <w:t>“</w:t>
            </w:r>
            <w:r w:rsidRPr="00F97404">
              <w:rPr>
                <w:rFonts w:ascii="Times New Roman" w:hAnsi="Times New Roman"/>
                <w:bCs/>
                <w:i/>
                <w:lang w:val="en-US"/>
              </w:rPr>
              <w:t>Whether the serving cell on which the LP-WUS is configured is only PCell/PSCell or can be RRC configured cell other than Pcell/PSCell</w:t>
            </w:r>
            <w:r>
              <w:rPr>
                <w:rFonts w:ascii="Times New Roman" w:hAnsi="Times New Roman"/>
                <w:bCs/>
                <w:lang w:val="en-US"/>
              </w:rPr>
              <w:t>”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and in order to avoid duplicated discussion, we think RAN2 can wait for RAN1</w:t>
            </w:r>
            <w:r>
              <w:rPr>
                <w:rFonts w:ascii="Times New Roman" w:hAnsi="Times New Roman"/>
                <w:bCs/>
                <w:lang w:val="en-US"/>
              </w:rPr>
              <w:t>’</w:t>
            </w:r>
            <w:r>
              <w:rPr>
                <w:rFonts w:ascii="Times New Roman" w:hAnsi="Times New Roman" w:hint="eastAsia"/>
                <w:bCs/>
                <w:lang w:val="en-US"/>
              </w:rPr>
              <w:t>s further agreement.</w:t>
            </w:r>
          </w:p>
        </w:tc>
      </w:tr>
      <w:tr w:rsidR="00BF4783" w:rsidRPr="00D45311" w14:paraId="18764BE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6EE4A21C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맑은 고딕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23918134" w14:textId="542BFBD0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맑은 고딕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2016743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AA5DF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7006793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925A7A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22F141EE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B11BA8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22EA80A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618A22B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37A066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B54DC0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D47DD6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906D964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DengXian"/>
          <w:color w:val="000000"/>
          <w:lang w:val="en-US" w:eastAsia="zh-CN"/>
        </w:rPr>
      </w:pPr>
    </w:p>
    <w:p w14:paraId="631D8C91" w14:textId="5DE19A81" w:rsid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 w:rsidRPr="00410F8F">
        <w:rPr>
          <w:rFonts w:ascii="Arial" w:eastAsia="Times New Roman" w:hAnsi="Arial" w:cs="Arial" w:hint="eastAsia"/>
          <w:color w:val="000000"/>
          <w:lang w:val="en-US" w:eastAsia="zh-CN"/>
        </w:rPr>
        <w:t>F</w:t>
      </w:r>
      <w:r w:rsidRPr="00410F8F">
        <w:rPr>
          <w:rFonts w:ascii="Arial" w:eastAsia="Times New Roman" w:hAnsi="Arial" w:cs="Arial"/>
          <w:color w:val="000000"/>
          <w:lang w:val="en-US" w:eastAsia="zh-CN"/>
        </w:rPr>
        <w:t xml:space="preserve">or </w:t>
      </w:r>
      <w:r>
        <w:rPr>
          <w:rFonts w:ascii="Arial" w:eastAsia="Times New Roman" w:hAnsi="Arial" w:cs="Arial"/>
          <w:color w:val="000000"/>
          <w:lang w:val="en-US" w:eastAsia="zh-CN"/>
        </w:rPr>
        <w:t>NR-DC SCG, similar as the DCP monitoring, we understand the LP-WUS can only be configured to be monitored on the PSCell.</w:t>
      </w:r>
    </w:p>
    <w:p w14:paraId="36EBC52A" w14:textId="6793D652" w:rsidR="00410F8F" w:rsidRPr="00410F8F" w:rsidRDefault="00410F8F" w:rsidP="00410F8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2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G, the LP-WUS can only be configured to be monitored on the P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ell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410F8F" w:rsidRPr="00D45311" w14:paraId="03315BE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0DF7B9B2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739BA88B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359DD641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1AF7906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79F49B1" w14:textId="20B94715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4DADB8D" w14:textId="7EE8BB1B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B258F4E" w14:textId="1E141E9D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</w:t>
            </w:r>
          </w:p>
        </w:tc>
      </w:tr>
      <w:tr w:rsidR="004B5505" w:rsidRPr="00D45311" w14:paraId="5356D14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6CB7C9" w14:textId="53BF071A" w:rsidR="004B5505" w:rsidRPr="00533FDE" w:rsidRDefault="00533FDE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Huawei, HiSilicon</w:t>
            </w:r>
          </w:p>
        </w:tc>
        <w:tc>
          <w:tcPr>
            <w:tcW w:w="1318" w:type="dxa"/>
          </w:tcPr>
          <w:p w14:paraId="33D35C1B" w14:textId="27FEA4F1" w:rsidR="004B5505" w:rsidRPr="00533FDE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4E815997" w14:textId="0BFC8121" w:rsidR="004B5505" w:rsidRPr="009D7C3B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.</w:t>
            </w:r>
          </w:p>
        </w:tc>
      </w:tr>
      <w:tr w:rsidR="0026088A" w:rsidRPr="00D45311" w14:paraId="223627C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4A70E9F" w14:textId="585D60C9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57E8B956" w14:textId="1156D531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161AEE56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59626D1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A071D5" w14:textId="38092037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DengXian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303BB3E0" w14:textId="5E984B99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DengXian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7D705464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15C43" w:rsidRPr="00D45311" w14:paraId="1BBC112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0013493" w14:textId="23B7038A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394ABDF9" w14:textId="3F0F8F76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0366D9BE" w14:textId="52FF82E6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Same as for Q1</w:t>
            </w:r>
          </w:p>
        </w:tc>
      </w:tr>
      <w:tr w:rsidR="00BF4783" w:rsidRPr="00D45311" w14:paraId="42BBDC5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8EB2225" w14:textId="57C3EB4A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맑은 고딕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0F89AD87" w14:textId="1226654E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맑은 고딕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2FD2BD7B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69E351A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BFFF7F4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5D80E06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C9EF9D6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CEAB0EA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0C0FF8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18129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18F2E2A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0E1E987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91C891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DC8280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B5A8E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4A111AD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6CAE2B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67A79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3965A40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C10DB8F" w14:textId="4A9CEB4C" w:rsidR="00174D87" w:rsidRPr="009115E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</w:p>
    <w:p w14:paraId="00FB9436" w14:textId="7E22015A" w:rsidR="00CB0D58" w:rsidRDefault="009115E6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RAN1 has agreed that LP-WUS can only trigger PDCCH monitoring in the same cell group. We understand the LP-WUS operation would be per cell group and t</w:t>
      </w:r>
      <w:r w:rsidRPr="009115E6">
        <w:rPr>
          <w:rFonts w:ascii="Arial" w:eastAsia="Times New Roman" w:hAnsi="Arial" w:cs="Arial"/>
          <w:color w:val="000000"/>
          <w:lang w:val="en-US" w:eastAsia="zh-CN"/>
        </w:rPr>
        <w:t xml:space="preserve">he </w:t>
      </w:r>
      <w:r>
        <w:rPr>
          <w:rFonts w:ascii="Arial" w:eastAsia="Times New Roman" w:hAnsi="Arial" w:cs="Arial"/>
          <w:color w:val="000000"/>
          <w:lang w:val="en-US" w:eastAsia="zh-CN"/>
        </w:rPr>
        <w:t>LP-WUS in PCell of MCG and PSCell of SCG should be configured and to be monitored independently.</w:t>
      </w:r>
    </w:p>
    <w:p w14:paraId="5CF8E3C4" w14:textId="517284AF" w:rsidR="009115E6" w:rsidRPr="00410F8F" w:rsidRDefault="009115E6" w:rsidP="009115E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lastRenderedPageBreak/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3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</w:t>
      </w:r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the LP-WUS in PCell of MCG and PSCell of SCG should be configured an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d to be monitored independently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9115E6" w:rsidRPr="00D45311" w14:paraId="00819E9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346B9EF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B57D698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53D07E14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7D5E694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7AD8164" w14:textId="4152C3B6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264982D7" w14:textId="1F2B0498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2D4935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1E503F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9FABEE9" w14:textId="45357102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>Huawei, HiSilicon</w:t>
            </w:r>
          </w:p>
        </w:tc>
        <w:tc>
          <w:tcPr>
            <w:tcW w:w="1318" w:type="dxa"/>
          </w:tcPr>
          <w:p w14:paraId="137AC7F0" w14:textId="3692813A" w:rsidR="00533FDE" w:rsidRPr="00101F66" w:rsidRDefault="00533FDE" w:rsidP="00533FDE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Yes</w:t>
            </w:r>
            <w:r w:rsidR="00101F66">
              <w:rPr>
                <w:rFonts w:ascii="Times New Roman" w:hAnsi="Times New Roman"/>
                <w:bCs/>
              </w:rPr>
              <w:t xml:space="preserve"> </w:t>
            </w:r>
            <w:r w:rsidR="00101F66">
              <w:rPr>
                <w:rFonts w:ascii="Times New Roman" w:eastAsia="DengXian" w:hAnsi="Times New Roman"/>
                <w:bCs/>
              </w:rPr>
              <w:t>for intention</w:t>
            </w:r>
          </w:p>
        </w:tc>
        <w:tc>
          <w:tcPr>
            <w:tcW w:w="7309" w:type="dxa"/>
          </w:tcPr>
          <w:p w14:paraId="68550D1D" w14:textId="43349DB4" w:rsidR="00533FDE" w:rsidRPr="00101F66" w:rsidRDefault="00101F66" w:rsidP="00533FDE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 xml:space="preserve">We understand LP-WUS configuration and operation for MCG and SCG is </w:t>
            </w:r>
            <w:r w:rsidRPr="00101F66">
              <w:rPr>
                <w:rFonts w:ascii="Times New Roman" w:eastAsia="DengXian" w:hAnsi="Times New Roman"/>
                <w:bCs/>
                <w:lang w:val="en-US"/>
              </w:rPr>
              <w:t>independent</w:t>
            </w:r>
            <w:r>
              <w:rPr>
                <w:rFonts w:ascii="Times New Roman" w:eastAsia="DengXian" w:hAnsi="Times New Roman"/>
                <w:bCs/>
                <w:lang w:val="en-US"/>
              </w:rPr>
              <w:t>. But whether only</w:t>
            </w:r>
            <w:r>
              <w:t xml:space="preserve"> </w:t>
            </w:r>
            <w:r w:rsidRPr="00101F66">
              <w:rPr>
                <w:rFonts w:ascii="Times New Roman" w:eastAsia="DengXian" w:hAnsi="Times New Roman"/>
                <w:bCs/>
                <w:lang w:val="en-US"/>
              </w:rPr>
              <w:t>Pcell/PSCell</w:t>
            </w:r>
            <w:r>
              <w:rPr>
                <w:rFonts w:ascii="Times New Roman" w:eastAsia="DengXian" w:hAnsi="Times New Roman"/>
                <w:bCs/>
                <w:lang w:val="en-US"/>
              </w:rPr>
              <w:t xml:space="preserve"> can be configured depends on the Q1/2.</w:t>
            </w:r>
          </w:p>
        </w:tc>
      </w:tr>
      <w:tr w:rsidR="002810CE" w:rsidRPr="00D45311" w14:paraId="0100091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D56920" w14:textId="6E2DDB1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3B2EE763" w14:textId="703AF9FD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Yes, with comments</w:t>
            </w:r>
          </w:p>
        </w:tc>
        <w:tc>
          <w:tcPr>
            <w:tcW w:w="7309" w:type="dxa"/>
          </w:tcPr>
          <w:p w14:paraId="116F96FC" w14:textId="219549D6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W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e agree the principle that </w:t>
            </w:r>
            <w:r w:rsidRPr="00573216">
              <w:rPr>
                <w:rFonts w:ascii="Times New Roman" w:eastAsia="DengXian" w:hAnsi="Times New Roman"/>
                <w:bCs/>
                <w:lang w:val="en-US"/>
              </w:rPr>
              <w:t>LP-WUS in PCell of MCG and PSCell of SCG should be configured and to be monitored independently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. Additionally, </w:t>
            </w:r>
            <w:r>
              <w:rPr>
                <w:rFonts w:eastAsia="DengXian" w:hint="eastAsia"/>
                <w:bCs/>
              </w:rPr>
              <w:t xml:space="preserve">since </w:t>
            </w:r>
            <w:r w:rsidRPr="00787EEE">
              <w:rPr>
                <w:rFonts w:ascii="Times New Roman" w:eastAsia="DengXian" w:hAnsi="Times New Roman"/>
                <w:bCs/>
                <w:lang w:val="en-US"/>
              </w:rPr>
              <w:t>it has been agreed that different LP-WUS options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 (i.e., opti1-1 and opt1-2)</w:t>
            </w:r>
            <w:r w:rsidRPr="00787EEE">
              <w:rPr>
                <w:rFonts w:ascii="Times New Roman" w:eastAsia="DengXian" w:hAnsi="Times New Roman"/>
                <w:bCs/>
                <w:lang w:val="en-US"/>
              </w:rPr>
              <w:t xml:space="preserve"> for RRC-CONNECTED mode cannot be configured simultaneously for the same UE. 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Then, </w:t>
            </w:r>
            <w:r w:rsidRPr="00787EEE">
              <w:rPr>
                <w:rFonts w:ascii="Times New Roman" w:eastAsia="DengXian" w:hAnsi="Times New Roman"/>
                <w:bCs/>
                <w:lang w:val="en-US"/>
              </w:rPr>
              <w:t>the case that MCG and SCG are configured with different LP-WUS options should be avoided. Whether the coordination on LP-WUS configuration between MN and SN is needed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, which </w:t>
            </w:r>
            <w:r w:rsidRPr="00787EEE">
              <w:rPr>
                <w:rFonts w:ascii="Times New Roman" w:eastAsia="DengXian" w:hAnsi="Times New Roman"/>
                <w:bCs/>
                <w:lang w:val="en-US"/>
              </w:rPr>
              <w:t>may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 </w:t>
            </w:r>
            <w:r>
              <w:rPr>
                <w:rFonts w:ascii="Times New Roman" w:eastAsia="DengXian" w:hAnsi="Times New Roman"/>
                <w:bCs/>
                <w:lang w:val="en-US"/>
              </w:rPr>
              <w:t>need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 further discussion on </w:t>
            </w:r>
            <w:r w:rsidRPr="00787EEE">
              <w:rPr>
                <w:rFonts w:ascii="Times New Roman" w:eastAsia="DengXian" w:hAnsi="Times New Roman"/>
                <w:bCs/>
                <w:lang w:val="en-US"/>
              </w:rPr>
              <w:t>RAN3.</w:t>
            </w:r>
          </w:p>
        </w:tc>
      </w:tr>
      <w:tr w:rsidR="002810CE" w:rsidRPr="00D45311" w14:paraId="12BFC58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796A1630" w14:textId="5D9256E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DengXian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75E23748" w14:textId="4B4F726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DengXian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026FB6AD" w14:textId="42C16D01" w:rsidR="002810CE" w:rsidRPr="001A2726" w:rsidRDefault="001A2726" w:rsidP="002B38C5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 xml:space="preserve">In our understanding, the restriction of </w:t>
            </w:r>
            <w:r w:rsidRPr="001A2726">
              <w:rPr>
                <w:rFonts w:ascii="Times New Roman" w:eastAsia="DengXian" w:hAnsi="Times New Roman"/>
                <w:bCs/>
                <w:lang w:val="en-US"/>
              </w:rPr>
              <w:t xml:space="preserve">Option 1-1 and Option 1-2 </w:t>
            </w:r>
            <w:r>
              <w:rPr>
                <w:rFonts w:ascii="Times New Roman" w:eastAsia="DengXian" w:hAnsi="Times New Roman"/>
                <w:bCs/>
                <w:lang w:val="en-US"/>
              </w:rPr>
              <w:t xml:space="preserve">not </w:t>
            </w:r>
            <w:r w:rsidRPr="001A2726">
              <w:rPr>
                <w:rFonts w:ascii="Times New Roman" w:eastAsia="DengXian" w:hAnsi="Times New Roman"/>
                <w:bCs/>
                <w:lang w:val="en-US"/>
              </w:rPr>
              <w:t>simultaneously configured for the same UE</w:t>
            </w:r>
            <w:r w:rsidR="002B38C5">
              <w:rPr>
                <w:rFonts w:ascii="Times New Roman" w:eastAsia="DengXian" w:hAnsi="Times New Roman"/>
                <w:bCs/>
                <w:lang w:val="en-US"/>
              </w:rPr>
              <w:t xml:space="preserve"> is appl</w:t>
            </w:r>
            <w:r w:rsidR="002B38C5">
              <w:rPr>
                <w:rFonts w:ascii="Times New Roman" w:eastAsia="DengXian" w:hAnsi="Times New Roman" w:hint="eastAsia"/>
                <w:bCs/>
                <w:lang w:val="en-US"/>
              </w:rPr>
              <w:t>icable</w:t>
            </w:r>
            <w:r w:rsidR="002B38C5">
              <w:rPr>
                <w:rFonts w:ascii="Times New Roman" w:eastAsia="DengXian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DengXian" w:hAnsi="Times New Roman" w:hint="eastAsia"/>
                <w:bCs/>
                <w:lang w:val="en-US"/>
              </w:rPr>
              <w:t>for</w:t>
            </w:r>
            <w:r>
              <w:rPr>
                <w:rFonts w:ascii="Times New Roman" w:eastAsia="DengXian" w:hAnsi="Times New Roman"/>
                <w:bCs/>
                <w:lang w:val="en-US"/>
              </w:rPr>
              <w:t xml:space="preserve"> the same cell group,</w:t>
            </w:r>
            <w:r w:rsidR="00D86BF9">
              <w:rPr>
                <w:rFonts w:ascii="Times New Roman" w:eastAsia="DengXian" w:hAnsi="Times New Roman"/>
                <w:bCs/>
                <w:lang w:val="en-US"/>
              </w:rPr>
              <w:t xml:space="preserve"> and </w:t>
            </w:r>
            <w:r>
              <w:rPr>
                <w:rFonts w:ascii="Times New Roman" w:eastAsia="DengXian" w:hAnsi="Times New Roman"/>
                <w:bCs/>
                <w:lang w:val="en-US"/>
              </w:rPr>
              <w:t>MCG and SCG can configure different options.</w:t>
            </w:r>
          </w:p>
        </w:tc>
      </w:tr>
      <w:tr w:rsidR="00A05A51" w:rsidRPr="00D45311" w14:paraId="0B13D55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2093B69" w14:textId="400E28B0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17390F8D" w14:textId="7A3BB58F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Yes with intention</w:t>
            </w:r>
          </w:p>
        </w:tc>
        <w:tc>
          <w:tcPr>
            <w:tcW w:w="7309" w:type="dxa"/>
          </w:tcPr>
          <w:p w14:paraId="031656FD" w14:textId="5FB1360B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Theme="minorEastAsia" w:hAnsi="Times New Roman"/>
                <w:bCs/>
              </w:rPr>
              <w:t>We</w:t>
            </w:r>
            <w:r>
              <w:rPr>
                <w:rFonts w:ascii="Times New Roman" w:eastAsiaTheme="minorEastAsia" w:hAnsi="Times New Roman" w:hint="eastAsia"/>
                <w:bCs/>
              </w:rPr>
              <w:t xml:space="preserve"> share the same view with HW.</w:t>
            </w:r>
          </w:p>
        </w:tc>
      </w:tr>
      <w:tr w:rsidR="00BF4783" w:rsidRPr="00D45311" w14:paraId="2673A5E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EB611E" w14:textId="40A1613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맑은 고딕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6AF97A74" w14:textId="0A1B4B9B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맑은 고딕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7FDB986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473C31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DB15994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7C64C7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D7173C8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22242A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0FC72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5925A5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7062766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208ED87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763EF43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FDEBB1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EBBAAA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7DC7028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312C9C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2D3F03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B38A2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5727D8A6" w14:textId="0CE12C52" w:rsidR="00420E62" w:rsidRDefault="00420E6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51497319" w14:textId="09BDA72F" w:rsidR="009C4F20" w:rsidRPr="009C4F20" w:rsidRDefault="009C4F20" w:rsidP="009C4F20">
      <w:pPr>
        <w:pStyle w:val="2"/>
        <w:rPr>
          <w:rFonts w:eastAsia="DengXian"/>
          <w:sz w:val="24"/>
          <w:szCs w:val="24"/>
          <w:u w:val="single"/>
          <w:lang w:val="en-US" w:eastAsia="zh-CN"/>
        </w:rPr>
      </w:pP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Issue </w:t>
      </w:r>
      <w:r>
        <w:rPr>
          <w:rFonts w:eastAsia="DengXian"/>
          <w:sz w:val="24"/>
          <w:szCs w:val="24"/>
          <w:u w:val="single"/>
          <w:lang w:val="en-US" w:eastAsia="zh-CN"/>
        </w:rPr>
        <w:t>2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: </w:t>
      </w:r>
      <w:r w:rsidRPr="009C4F20">
        <w:rPr>
          <w:rFonts w:eastAsia="DengXian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P-WUS </w:t>
      </w:r>
      <w:r w:rsidR="00D45DFA">
        <w:rPr>
          <w:rFonts w:eastAsia="DengXian"/>
          <w:sz w:val="24"/>
          <w:szCs w:val="24"/>
          <w:u w:val="single"/>
          <w:lang w:val="en-US" w:eastAsia="zh-CN"/>
        </w:rPr>
        <w:t>support</w:t>
      </w:r>
      <w:r w:rsidRPr="009C4F20">
        <w:rPr>
          <w:rFonts w:eastAsia="DengXian"/>
          <w:sz w:val="24"/>
          <w:szCs w:val="24"/>
          <w:u w:val="single"/>
          <w:lang w:val="en-US" w:eastAsia="zh-CN"/>
        </w:rPr>
        <w:t xml:space="preserve"> in </w:t>
      </w:r>
      <w:r>
        <w:rPr>
          <w:rFonts w:eastAsia="DengXian"/>
          <w:sz w:val="24"/>
          <w:szCs w:val="24"/>
          <w:u w:val="single"/>
          <w:lang w:val="en-US" w:eastAsia="zh-CN"/>
        </w:rPr>
        <w:t>MR-DC</w:t>
      </w:r>
    </w:p>
    <w:p w14:paraId="4FC4F074" w14:textId="633AAE9D" w:rsidR="009C4F20" w:rsidRDefault="009C4F20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 w:rsidRPr="009C4F20">
        <w:rPr>
          <w:rFonts w:ascii="Arial" w:eastAsia="Times New Roman" w:hAnsi="Arial" w:cs="Arial"/>
          <w:b/>
          <w:color w:val="000000"/>
          <w:lang w:val="en-US" w:eastAsia="zh-CN"/>
        </w:rPr>
        <w:t>Question 4:</w:t>
      </w:r>
      <w:r w:rsidR="00782449" w:rsidRPr="00782449">
        <w:t xml:space="preserve"> </w:t>
      </w:r>
      <w:r w:rsidR="00782449" w:rsidRP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For the following MR-DC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scenarios</w:t>
      </w:r>
      <w:r w:rsid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,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which scenario(s) companies would like to support LP-WUS?</w:t>
      </w:r>
    </w:p>
    <w:p w14:paraId="7100F2E1" w14:textId="6A062020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 w:hint="eastAsia"/>
          <w:b/>
          <w:color w:val="000000"/>
          <w:lang w:val="en-US" w:eastAsia="zh-CN"/>
        </w:rPr>
        <w:t>N</w:t>
      </w:r>
      <w:r>
        <w:rPr>
          <w:rFonts w:ascii="Arial" w:eastAsia="DengXian" w:hAnsi="Arial" w:cs="Arial"/>
          <w:b/>
          <w:color w:val="000000"/>
          <w:lang w:val="en-US" w:eastAsia="zh-CN"/>
        </w:rPr>
        <w:t>E-DC</w:t>
      </w:r>
    </w:p>
    <w:p w14:paraId="080B6982" w14:textId="41361874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EN-DC</w:t>
      </w:r>
    </w:p>
    <w:p w14:paraId="0F8EA642" w14:textId="21928482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NGEN-DC</w:t>
      </w:r>
    </w:p>
    <w:p w14:paraId="5A142656" w14:textId="36B82C49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All</w:t>
      </w:r>
    </w:p>
    <w:p w14:paraId="5BFB7241" w14:textId="5580A31F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DengXian" w:hAnsi="Arial" w:cs="Arial"/>
          <w:b/>
          <w:color w:val="000000"/>
          <w:lang w:val="en-US" w:eastAsia="zh-CN"/>
        </w:rPr>
        <w:t>Non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1461"/>
        <w:gridCol w:w="7168"/>
      </w:tblGrid>
      <w:tr w:rsidR="004A7399" w:rsidRPr="00D45311" w14:paraId="32898464" w14:textId="77777777" w:rsidTr="008A71EB">
        <w:trPr>
          <w:trHeight w:val="132"/>
        </w:trPr>
        <w:tc>
          <w:tcPr>
            <w:tcW w:w="1227" w:type="dxa"/>
            <w:shd w:val="clear" w:color="auto" w:fill="D9D9D9"/>
          </w:tcPr>
          <w:p w14:paraId="5CB6485A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461" w:type="dxa"/>
            <w:shd w:val="clear" w:color="auto" w:fill="D9D9D9"/>
          </w:tcPr>
          <w:p w14:paraId="580293D0" w14:textId="09A8FCC6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-DC/EN-DC/NGEN-DC/all/None?</w:t>
            </w:r>
          </w:p>
        </w:tc>
        <w:tc>
          <w:tcPr>
            <w:tcW w:w="7168" w:type="dxa"/>
            <w:shd w:val="clear" w:color="auto" w:fill="D9D9D9"/>
          </w:tcPr>
          <w:p w14:paraId="75ED7AB6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A7399" w:rsidRPr="00D45311" w14:paraId="425F2FB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0A8B5EF" w14:textId="6803B5F4" w:rsidR="004A7399" w:rsidRPr="009D7C3B" w:rsidRDefault="00101F6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>Huawei, HiSilicon</w:t>
            </w:r>
          </w:p>
        </w:tc>
        <w:tc>
          <w:tcPr>
            <w:tcW w:w="1461" w:type="dxa"/>
          </w:tcPr>
          <w:p w14:paraId="43588836" w14:textId="128409E2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66E5928" w14:textId="5C52FC20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Similar as DCP.</w:t>
            </w:r>
          </w:p>
        </w:tc>
      </w:tr>
      <w:tr w:rsidR="004A7399" w:rsidRPr="00D45311" w14:paraId="2C23A6B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58B5832C" w14:textId="04347FA5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461" w:type="dxa"/>
          </w:tcPr>
          <w:p w14:paraId="46762213" w14:textId="5C9A4E32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D060CBE" w14:textId="5F58DEEE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ssuming that there is no additional specification impact, except capturing in 37.340 that these scenarios are supported with LP-WUS.</w:t>
            </w:r>
          </w:p>
        </w:tc>
      </w:tr>
      <w:tr w:rsidR="008A71EB" w:rsidRPr="00D45311" w14:paraId="347548E7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EBED40D" w14:textId="5CA8B2E1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Lenovo</w:t>
            </w:r>
          </w:p>
        </w:tc>
        <w:tc>
          <w:tcPr>
            <w:tcW w:w="1461" w:type="dxa"/>
          </w:tcPr>
          <w:p w14:paraId="29D9EB50" w14:textId="4EE33788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NE-DC, NGEN-DC</w:t>
            </w:r>
          </w:p>
        </w:tc>
        <w:tc>
          <w:tcPr>
            <w:tcW w:w="7168" w:type="dxa"/>
          </w:tcPr>
          <w:p w14:paraId="282527D1" w14:textId="7DD6356B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I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n </w:t>
            </w:r>
            <w:r>
              <w:rPr>
                <w:rFonts w:ascii="Times New Roman" w:eastAsia="DengXian" w:hAnsi="Times New Roman"/>
                <w:bCs/>
                <w:lang w:val="en-US"/>
              </w:rPr>
              <w:t>principle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, the LP-WUS can be configured in MCG if MN is a gNB and </w:t>
            </w:r>
            <w:r>
              <w:rPr>
                <w:rFonts w:ascii="Times New Roman" w:eastAsia="DengXian" w:hAnsi="Times New Roman"/>
                <w:bCs/>
                <w:lang w:val="en-US"/>
              </w:rPr>
              <w:t>configured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 in SCG if SN is a gNB. </w:t>
            </w:r>
            <w:r>
              <w:rPr>
                <w:rFonts w:ascii="Times New Roman" w:eastAsia="DengXian" w:hAnsi="Times New Roman"/>
                <w:bCs/>
                <w:lang w:val="en-US"/>
              </w:rPr>
              <w:t>B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oth NE-DC and NGEN-DC can be supported. </w:t>
            </w:r>
            <w:r>
              <w:rPr>
                <w:rFonts w:ascii="Times New Roman" w:eastAsia="DengXian" w:hAnsi="Times New Roman"/>
                <w:bCs/>
                <w:lang w:val="en-US"/>
              </w:rPr>
              <w:t>W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 xml:space="preserve">hile for EN-DC, not sure whether the </w:t>
            </w:r>
            <w:r w:rsidRPr="00871A9A">
              <w:rPr>
                <w:rFonts w:ascii="Times New Roman" w:eastAsia="DengXian" w:hAnsi="Times New Roman"/>
                <w:bCs/>
                <w:lang w:val="en-US"/>
              </w:rPr>
              <w:t xml:space="preserve">incompatibility </w:t>
            </w:r>
            <w:r>
              <w:rPr>
                <w:rFonts w:ascii="Times New Roman" w:eastAsia="DengXian" w:hAnsi="Times New Roman" w:hint="eastAsia"/>
                <w:bCs/>
                <w:lang w:val="en-US"/>
              </w:rPr>
              <w:t>issue exists with the EPC network.</w:t>
            </w:r>
          </w:p>
        </w:tc>
      </w:tr>
      <w:tr w:rsidR="008A71EB" w:rsidRPr="00D45311" w14:paraId="7A4D5D7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127AA6CE" w14:textId="3028D2DD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DengXian" w:hAnsi="Times New Roman"/>
                <w:bCs/>
                <w:lang w:val="en-US"/>
              </w:rPr>
              <w:t>harp</w:t>
            </w:r>
          </w:p>
        </w:tc>
        <w:tc>
          <w:tcPr>
            <w:tcW w:w="1461" w:type="dxa"/>
          </w:tcPr>
          <w:p w14:paraId="065DDAFF" w14:textId="26BBCE6B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 w:hint="eastAsia"/>
                <w:bCs/>
                <w:lang w:val="en-US"/>
              </w:rPr>
              <w:t>A</w:t>
            </w:r>
            <w:r>
              <w:rPr>
                <w:rFonts w:ascii="Times New Roman" w:eastAsia="DengXian" w:hAnsi="Times New Roman"/>
                <w:bCs/>
                <w:lang w:val="en-US"/>
              </w:rPr>
              <w:t>ll</w:t>
            </w:r>
          </w:p>
        </w:tc>
        <w:tc>
          <w:tcPr>
            <w:tcW w:w="7168" w:type="dxa"/>
          </w:tcPr>
          <w:p w14:paraId="59A717EA" w14:textId="7C75E272" w:rsidR="008A71EB" w:rsidRPr="001A2726" w:rsidRDefault="008A71EB" w:rsidP="008A71EB">
            <w:pPr>
              <w:pStyle w:val="a0"/>
              <w:keepNext/>
              <w:jc w:val="left"/>
              <w:rPr>
                <w:rFonts w:ascii="Times New Roman" w:eastAsia="DengXian" w:hAnsi="Times New Roman"/>
                <w:bCs/>
                <w:lang w:val="en-US"/>
              </w:rPr>
            </w:pPr>
          </w:p>
        </w:tc>
      </w:tr>
      <w:tr w:rsidR="00FB469D" w:rsidRPr="00D45311" w14:paraId="26540EFC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506DEC5" w14:textId="6B8E6D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461" w:type="dxa"/>
          </w:tcPr>
          <w:p w14:paraId="739CE4E2" w14:textId="520A61B2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6505B094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10676360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1CF9EA3" w14:textId="3E6B54FD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lastRenderedPageBreak/>
              <w:t>Samsung</w:t>
            </w:r>
          </w:p>
        </w:tc>
        <w:tc>
          <w:tcPr>
            <w:tcW w:w="1461" w:type="dxa"/>
          </w:tcPr>
          <w:p w14:paraId="15057277" w14:textId="218E3CF6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0D04E8E5" w14:textId="6CA7E6C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DengXian" w:hAnsi="Times New Roman"/>
                <w:bCs/>
                <w:lang w:val="en-US"/>
              </w:rPr>
              <w:t>A</w:t>
            </w:r>
            <w:r>
              <w:rPr>
                <w:rFonts w:ascii="Times New Roman" w:eastAsia="DengXian" w:hAnsi="Times New Roman"/>
                <w:bCs/>
                <w:lang w:val="en-US"/>
              </w:rPr>
              <w:t>s DCP.</w:t>
            </w:r>
          </w:p>
        </w:tc>
      </w:tr>
      <w:tr w:rsidR="00BF4783" w:rsidRPr="00D45311" w14:paraId="5FC19C1B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95C069B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0A765303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785B4060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20B1E13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18EB41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7AA0A37C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7FACBBE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6CAC3A38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318DEE7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4C2C3668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5730229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1E0AECE6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642731A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5E46708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4F58D5B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2D4646" w14:textId="3113B93E" w:rsidR="004A7399" w:rsidRPr="004A7399" w:rsidRDefault="004A7399" w:rsidP="004A739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680C8795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0C0386" w14:textId="18CAFBBE" w:rsidR="00C256C6" w:rsidRPr="009D7C3B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5854" w:type="dxa"/>
          </w:tcPr>
          <w:p w14:paraId="7F90393C" w14:textId="1EDB8302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One minor comment/suggestion:</w:t>
            </w:r>
          </w:p>
          <w:p w14:paraId="3684AD7B" w14:textId="3871C49B" w:rsidR="00C256C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DCP it says:</w:t>
            </w:r>
          </w:p>
          <w:p w14:paraId="6BF6A72C" w14:textId="72C3A07B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M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for power saving 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, the UE can be configured with </w:t>
            </w:r>
            <w:r w:rsidRPr="00741216">
              <w:rPr>
                <w:rFonts w:ascii="Times New Roman" w:hAnsi="Times New Roman"/>
                <w:color w:val="2F5496" w:themeColor="accent1" w:themeShade="BF"/>
              </w:rPr>
              <w:t>DCP</w:t>
            </w:r>
            <w:r>
              <w:rPr>
                <w:rFonts w:ascii="Times New Roman" w:hAnsi="Times New Roman"/>
                <w:color w:val="2F5496" w:themeColor="accent1" w:themeShade="BF"/>
              </w:rPr>
              <w:t xml:space="preserve"> …</w:t>
            </w:r>
          </w:p>
          <w:p w14:paraId="4B9BB651" w14:textId="77777777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LP-WUS it says:</w:t>
            </w:r>
          </w:p>
          <w:p w14:paraId="448CBA8F" w14:textId="27800E48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In NR-DC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  <w:p w14:paraId="1D573B35" w14:textId="36157CA4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could also consider, dependent on whether option 1-1 or 1-2 is configured:</w:t>
            </w:r>
          </w:p>
          <w:p w14:paraId="21EFCB14" w14:textId="45C52D90" w:rsidR="00741216" w:rsidRPr="00741216" w:rsidRDefault="00741216" w:rsidP="00741216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N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for power saving </w:t>
            </w:r>
            <w:r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or latency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</w:tc>
        <w:tc>
          <w:tcPr>
            <w:tcW w:w="2773" w:type="dxa"/>
          </w:tcPr>
          <w:p w14:paraId="074E75D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5B42A8F8" w14:textId="23B4242F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</w:t>
      </w:r>
      <w:bookmarkStart w:id="1" w:name="_GoBack"/>
      <w:bookmarkEnd w:id="1"/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fy th</w:t>
      </w:r>
      <w:r w:rsidR="009860E5">
        <w:rPr>
          <w:rFonts w:eastAsia="Times New Roman"/>
          <w:color w:val="000000"/>
          <w:highlight w:val="yellow"/>
          <w:lang w:val="en-US" w:eastAsia="zh-CN"/>
        </w:rPr>
        <w:t>e following stage 3 open issues</w:t>
      </w:r>
      <w:r w:rsidR="009860E5">
        <w:rPr>
          <w:rFonts w:eastAsia="Times New Roman"/>
          <w:color w:val="000000"/>
          <w:lang w:val="en-US" w:eastAsia="zh-CN"/>
        </w:rPr>
        <w:t>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12A2DC" w14:textId="77777777" w:rsidR="000B62B2" w:rsidRDefault="000B62B2">
      <w:pPr>
        <w:spacing w:after="0"/>
      </w:pPr>
      <w:r>
        <w:separator/>
      </w:r>
    </w:p>
  </w:endnote>
  <w:endnote w:type="continuationSeparator" w:id="0">
    <w:p w14:paraId="5A1DDAD3" w14:textId="77777777" w:rsidR="000B62B2" w:rsidRDefault="000B62B2">
      <w:pPr>
        <w:spacing w:after="0"/>
      </w:pPr>
      <w:r>
        <w:continuationSeparator/>
      </w:r>
    </w:p>
  </w:endnote>
  <w:endnote w:type="continuationNotice" w:id="1">
    <w:p w14:paraId="06AD079C" w14:textId="77777777" w:rsidR="000B62B2" w:rsidRDefault="000B62B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 UI"/>
    <w:charset w:val="80"/>
    <w:family w:val="roman"/>
    <w:pitch w:val="variable"/>
    <w:sig w:usb0="00000000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77044" w14:textId="21DEA2A1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 w:rsidR="00BF4783">
      <w:rPr>
        <w:rStyle w:val="a6"/>
      </w:rPr>
      <w:t>4</w:t>
    </w:r>
    <w:r>
      <w:rPr>
        <w:rStyle w:val="a6"/>
      </w:rPr>
      <w:fldChar w:fldCharType="end"/>
    </w:r>
    <w:r>
      <w:rPr>
        <w:rStyle w:val="a6"/>
      </w:rPr>
      <w:t>/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BF4783">
      <w:rPr>
        <w:rStyle w:val="a6"/>
      </w:rPr>
      <w:t>4</w:t>
    </w:r>
    <w:r>
      <w:rPr>
        <w:rStyle w:val="a6"/>
      </w:rP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8E7568" w14:textId="77777777" w:rsidR="000B62B2" w:rsidRDefault="000B62B2">
      <w:pPr>
        <w:spacing w:after="0"/>
      </w:pPr>
      <w:r>
        <w:separator/>
      </w:r>
    </w:p>
  </w:footnote>
  <w:footnote w:type="continuationSeparator" w:id="0">
    <w:p w14:paraId="7B9E9E6D" w14:textId="77777777" w:rsidR="000B62B2" w:rsidRDefault="000B62B2">
      <w:pPr>
        <w:spacing w:after="0"/>
      </w:pPr>
      <w:r>
        <w:continuationSeparator/>
      </w:r>
    </w:p>
  </w:footnote>
  <w:footnote w:type="continuationNotice" w:id="1">
    <w:p w14:paraId="5BDDD66D" w14:textId="77777777" w:rsidR="000B62B2" w:rsidRDefault="000B62B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9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20"/>
  </w:num>
  <w:num w:numId="4">
    <w:abstractNumId w:val="27"/>
  </w:num>
  <w:num w:numId="5">
    <w:abstractNumId w:val="21"/>
  </w:num>
  <w:num w:numId="6">
    <w:abstractNumId w:val="2"/>
  </w:num>
  <w:num w:numId="7">
    <w:abstractNumId w:val="25"/>
  </w:num>
  <w:num w:numId="8">
    <w:abstractNumId w:val="26"/>
  </w:num>
  <w:num w:numId="9">
    <w:abstractNumId w:val="3"/>
  </w:num>
  <w:num w:numId="10">
    <w:abstractNumId w:val="14"/>
  </w:num>
  <w:num w:numId="11">
    <w:abstractNumId w:val="6"/>
  </w:num>
  <w:num w:numId="12">
    <w:abstractNumId w:val="0"/>
  </w:num>
  <w:num w:numId="13">
    <w:abstractNumId w:val="28"/>
  </w:num>
  <w:num w:numId="14">
    <w:abstractNumId w:val="24"/>
  </w:num>
  <w:num w:numId="15">
    <w:abstractNumId w:val="8"/>
  </w:num>
  <w:num w:numId="16">
    <w:abstractNumId w:val="16"/>
  </w:num>
  <w:num w:numId="17">
    <w:abstractNumId w:val="11"/>
  </w:num>
  <w:num w:numId="18">
    <w:abstractNumId w:val="23"/>
  </w:num>
  <w:num w:numId="19">
    <w:abstractNumId w:val="1"/>
  </w:num>
  <w:num w:numId="20">
    <w:abstractNumId w:val="4"/>
  </w:num>
  <w:num w:numId="21">
    <w:abstractNumId w:val="9"/>
  </w:num>
  <w:num w:numId="22">
    <w:abstractNumId w:val="22"/>
  </w:num>
  <w:num w:numId="23">
    <w:abstractNumId w:val="19"/>
  </w:num>
  <w:num w:numId="24">
    <w:abstractNumId w:val="7"/>
  </w:num>
  <w:num w:numId="25">
    <w:abstractNumId w:val="10"/>
  </w:num>
  <w:num w:numId="26">
    <w:abstractNumId w:val="15"/>
  </w:num>
  <w:num w:numId="27">
    <w:abstractNumId w:val="5"/>
  </w:num>
  <w:num w:numId="28">
    <w:abstractNumId w:val="18"/>
  </w:num>
  <w:num w:numId="29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0F8F"/>
    <w:rsid w:val="00411D4B"/>
    <w:rsid w:val="00412B08"/>
    <w:rsid w:val="00414FB8"/>
    <w:rsid w:val="004153B0"/>
    <w:rsid w:val="00416709"/>
    <w:rsid w:val="00416773"/>
    <w:rsid w:val="00416B79"/>
    <w:rsid w:val="004208D0"/>
    <w:rsid w:val="00420E62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9F9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제목 2 Char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제목 3 Char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Char">
    <w:name w:val="바닥글 Char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6">
    <w:name w:val="page number"/>
    <w:basedOn w:val="a1"/>
    <w:rsid w:val="00550A5C"/>
  </w:style>
  <w:style w:type="paragraph" w:styleId="a0">
    <w:name w:val="Body Text"/>
    <w:basedOn w:val="a"/>
    <w:link w:val="Char0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Char0">
    <w:name w:val="본문 Char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7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8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9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Char1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Char1">
    <w:name w:val="머리글 Char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a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Char2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2">
    <w:name w:val="목록 단락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Bullet list Char"/>
    <w:link w:val="aa"/>
    <w:uiPriority w:val="34"/>
    <w:qFormat/>
    <w:locked/>
    <w:rsid w:val="007440E1"/>
    <w:rPr>
      <w:rFonts w:ascii="Calibri" w:hAnsi="Calibri" w:cs="Calibri"/>
      <w:lang w:val="en-US"/>
    </w:rPr>
  </w:style>
  <w:style w:type="paragraph" w:styleId="ab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c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971B0F"/>
  </w:style>
  <w:style w:type="character" w:customStyle="1" w:styleId="Char3">
    <w:name w:val="메모 텍스트 Char"/>
    <w:basedOn w:val="a1"/>
    <w:link w:val="ad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971B0F"/>
    <w:rPr>
      <w:b/>
      <w:bCs/>
    </w:rPr>
  </w:style>
  <w:style w:type="character" w:customStyle="1" w:styleId="Char4">
    <w:name w:val="메모 주제 Char"/>
    <w:basedOn w:val="Char3"/>
    <w:link w:val="ae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0">
    <w:name w:val="index 2"/>
    <w:basedOn w:val="10"/>
    <w:rsid w:val="00F67D0E"/>
    <w:pPr>
      <w:keepLines/>
      <w:ind w:left="284" w:firstLine="0"/>
    </w:pPr>
  </w:style>
  <w:style w:type="paragraph" w:styleId="10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9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5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Char5">
    <w:name w:val="풍선 도움말 텍스트 Char"/>
    <w:basedOn w:val="a1"/>
    <w:link w:val="af0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1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Char">
    <w:name w:val="제목 4 Char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2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2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바탕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바탕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SimSu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16</Words>
  <Characters>579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Samsung(Byounghoon Jung)</cp:lastModifiedBy>
  <cp:revision>9</cp:revision>
  <dcterms:created xsi:type="dcterms:W3CDTF">2025-03-20T02:36:00Z</dcterms:created>
  <dcterms:modified xsi:type="dcterms:W3CDTF">2025-03-21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  <property fmtid="{D5CDD505-2E9C-101B-9397-08002B2CF9AE}" pid="12" name="FLCMData">
    <vt:lpwstr>E33458000C0C37041DAF932C12AC536C83578A83D242FFF81E8383ED6BDE5BDB732D43717A3306CE7AAC90E1D77DFF5D8FD08998CC9441E7223D92CC6F484D40</vt:lpwstr>
  </property>
</Properties>
</file>